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B54B5" w14:textId="32D0EA54" w:rsidR="00361954" w:rsidRDefault="001A0CAB" w:rsidP="001A0CAB">
      <w:pPr>
        <w:pStyle w:val="Heading1"/>
      </w:pPr>
      <w:r>
        <w:t>C. Analytics Development</w:t>
      </w:r>
    </w:p>
    <w:p w14:paraId="13BA6758" w14:textId="05A45640" w:rsidR="001A0CAB" w:rsidRDefault="001A0CAB" w:rsidP="001A0CAB">
      <w:pPr>
        <w:pStyle w:val="Heading2"/>
      </w:pPr>
      <w:r>
        <w:t>1. Design an algorithm to shortlist IPs that could be running reconnaissance activities against an enterprise web server. State any assumptions you make in your design.</w:t>
      </w:r>
    </w:p>
    <w:p w14:paraId="042724E6" w14:textId="0B206726" w:rsidR="00507652" w:rsidRDefault="00E009C4" w:rsidP="005C2215">
      <w:pPr>
        <w:jc w:val="both"/>
      </w:pPr>
      <w:r>
        <w:t>Step 1</w:t>
      </w:r>
      <w:r w:rsidR="00E37F30">
        <w:t>: R</w:t>
      </w:r>
      <w:r w:rsidR="00255375">
        <w:t>esearch</w:t>
      </w:r>
      <w:r w:rsidR="00244994">
        <w:t>ed</w:t>
      </w:r>
      <w:r w:rsidR="00255375">
        <w:t xml:space="preserve"> on </w:t>
      </w:r>
      <w:r w:rsidR="0027387C">
        <w:t>the format of the dataset</w:t>
      </w:r>
      <w:r w:rsidR="003F5264">
        <w:rPr>
          <w:rStyle w:val="FootnoteReference"/>
        </w:rPr>
        <w:footnoteReference w:id="1"/>
      </w:r>
      <w:r w:rsidR="001F065F">
        <w:t>.</w:t>
      </w:r>
    </w:p>
    <w:p w14:paraId="57B7C002" w14:textId="1783361B" w:rsidR="00D61B19" w:rsidRDefault="00C61118" w:rsidP="005C2215">
      <w:pPr>
        <w:ind w:firstLine="720"/>
        <w:jc w:val="both"/>
      </w:pPr>
      <w:r>
        <w:t># of Instance: 2048442</w:t>
      </w:r>
      <w:r w:rsidR="00CA66F3">
        <w:t xml:space="preserve">; </w:t>
      </w:r>
      <w:r>
        <w:t># of Attributes: 27</w:t>
      </w:r>
    </w:p>
    <w:p w14:paraId="511F55FC" w14:textId="0AB91E72" w:rsidR="00872040" w:rsidRDefault="00E37F30" w:rsidP="005C2215">
      <w:pPr>
        <w:jc w:val="both"/>
      </w:pPr>
      <w:r>
        <w:t>Step 2: R</w:t>
      </w:r>
      <w:r w:rsidR="00485990">
        <w:t>esearched</w:t>
      </w:r>
      <w:r w:rsidR="00CE341A">
        <w:t xml:space="preserve"> </w:t>
      </w:r>
      <w:r w:rsidR="007600AB">
        <w:t xml:space="preserve">the types of reconnaissance </w:t>
      </w:r>
      <w:r w:rsidR="00CC19E5">
        <w:t>activities</w:t>
      </w:r>
      <w:r w:rsidR="007600AB">
        <w:t xml:space="preserve">. </w:t>
      </w:r>
    </w:p>
    <w:p w14:paraId="2E142FA0" w14:textId="16333B99" w:rsidR="00CC791B" w:rsidRDefault="00F46E42" w:rsidP="005C2215">
      <w:pPr>
        <w:ind w:left="360"/>
        <w:jc w:val="both"/>
      </w:pPr>
      <w:r>
        <w:t>Reconnaissance activities</w:t>
      </w:r>
      <w:r w:rsidR="002A6557">
        <w:rPr>
          <w:rStyle w:val="FootnoteReference"/>
        </w:rPr>
        <w:footnoteReference w:id="2"/>
      </w:r>
      <w:r w:rsidR="00F72F77">
        <w:t xml:space="preserve"> (any form of activity that tries to get information from the server)</w:t>
      </w:r>
    </w:p>
    <w:p w14:paraId="0AB50D6C" w14:textId="12D08814" w:rsidR="003B334E" w:rsidRDefault="003B334E" w:rsidP="005C2215">
      <w:pPr>
        <w:pStyle w:val="ListParagraph"/>
        <w:numPr>
          <w:ilvl w:val="0"/>
          <w:numId w:val="1"/>
        </w:numPr>
        <w:ind w:left="1080"/>
        <w:jc w:val="both"/>
      </w:pPr>
      <w:r>
        <w:t>Finding anomalies in user agent strings</w:t>
      </w:r>
    </w:p>
    <w:p w14:paraId="6501174B" w14:textId="66060806" w:rsidR="003B334E" w:rsidRDefault="00A707F0" w:rsidP="005C2215">
      <w:pPr>
        <w:pStyle w:val="ListParagraph"/>
        <w:numPr>
          <w:ilvl w:val="1"/>
          <w:numId w:val="1"/>
        </w:numPr>
        <w:ind w:left="1800"/>
        <w:jc w:val="both"/>
      </w:pPr>
      <w:r>
        <w:t>Multiple user agents (</w:t>
      </w:r>
      <w:r w:rsidR="003B334E">
        <w:t xml:space="preserve">Windows </w:t>
      </w:r>
      <w:r w:rsidR="003B334E">
        <w:sym w:font="Wingdings" w:char="F0E0"/>
      </w:r>
      <w:r w:rsidR="003B334E">
        <w:t xml:space="preserve"> Intel Mac</w:t>
      </w:r>
      <w:r>
        <w:t>)</w:t>
      </w:r>
    </w:p>
    <w:p w14:paraId="078D95B9" w14:textId="77777777" w:rsidR="006E21E5" w:rsidRDefault="005F46A9" w:rsidP="005C2215">
      <w:pPr>
        <w:pStyle w:val="ListParagraph"/>
        <w:numPr>
          <w:ilvl w:val="1"/>
          <w:numId w:val="1"/>
        </w:numPr>
        <w:ind w:left="1800"/>
        <w:jc w:val="both"/>
      </w:pPr>
      <w:r>
        <w:t xml:space="preserve">Scanning tools (active </w:t>
      </w:r>
      <w:r w:rsidR="003D3A99">
        <w:t xml:space="preserve">&amp; passive </w:t>
      </w:r>
      <w:r>
        <w:t>footprinting</w:t>
      </w:r>
      <w:r w:rsidR="003D3A99">
        <w:t xml:space="preserve">: </w:t>
      </w:r>
      <w:r>
        <w:t>Nikto</w:t>
      </w:r>
      <w:r w:rsidR="0030768C">
        <w:rPr>
          <w:rStyle w:val="FootnoteReference"/>
        </w:rPr>
        <w:footnoteReference w:id="3"/>
      </w:r>
      <w:r w:rsidR="003D3A99">
        <w:t xml:space="preserve">, </w:t>
      </w:r>
      <w:r w:rsidR="00080993">
        <w:t>Nessus, Googlebot</w:t>
      </w:r>
      <w:r w:rsidR="00C17B2D">
        <w:t xml:space="preserve">, </w:t>
      </w:r>
      <w:r w:rsidR="00626A45">
        <w:t>N</w:t>
      </w:r>
      <w:r w:rsidR="00C17B2D">
        <w:t>map</w:t>
      </w:r>
      <w:r w:rsidR="00A1366C">
        <w:rPr>
          <w:rStyle w:val="FootnoteReference"/>
        </w:rPr>
        <w:footnoteReference w:id="4"/>
      </w:r>
      <w:r w:rsidR="00AA265C">
        <w:t>, Wget</w:t>
      </w:r>
      <w:r w:rsidR="000775EC">
        <w:rPr>
          <w:rStyle w:val="FootnoteReference"/>
        </w:rPr>
        <w:footnoteReference w:id="5"/>
      </w:r>
      <w:r w:rsidR="00F77616" w:rsidRPr="00F77616">
        <w:rPr>
          <w:vertAlign w:val="superscript"/>
        </w:rPr>
        <w:t>,</w:t>
      </w:r>
      <w:r w:rsidR="000775EC">
        <w:rPr>
          <w:rStyle w:val="FootnoteReference"/>
        </w:rPr>
        <w:footnoteReference w:id="6"/>
      </w:r>
      <w:r>
        <w:t>)</w:t>
      </w:r>
    </w:p>
    <w:p w14:paraId="05AE7226" w14:textId="3F8011C7" w:rsidR="006E21E5" w:rsidRDefault="007B1753" w:rsidP="005C2215">
      <w:pPr>
        <w:pStyle w:val="ListParagraph"/>
        <w:numPr>
          <w:ilvl w:val="1"/>
          <w:numId w:val="1"/>
        </w:numPr>
        <w:ind w:left="1800"/>
        <w:jc w:val="both"/>
      </w:pPr>
      <w:r>
        <w:t xml:space="preserve">Passing command through </w:t>
      </w:r>
      <w:r w:rsidR="00396270">
        <w:t>user agent ($_POST</w:t>
      </w:r>
      <w:r w:rsidR="00396270">
        <w:rPr>
          <w:rStyle w:val="FootnoteReference"/>
        </w:rPr>
        <w:footnoteReference w:id="7"/>
      </w:r>
      <w:r w:rsidR="00396270">
        <w:t>)</w:t>
      </w:r>
    </w:p>
    <w:p w14:paraId="14E1F130" w14:textId="4A3D83FF" w:rsidR="006E21E5" w:rsidRDefault="004E5399" w:rsidP="005C2215">
      <w:pPr>
        <w:pStyle w:val="ListParagraph"/>
        <w:numPr>
          <w:ilvl w:val="1"/>
          <w:numId w:val="1"/>
        </w:numPr>
        <w:ind w:left="1800"/>
        <w:jc w:val="both"/>
      </w:pPr>
      <w:r>
        <w:t>No</w:t>
      </w:r>
      <w:r w:rsidR="00105174">
        <w:t xml:space="preserve"> user agent?</w:t>
      </w:r>
      <w:r w:rsidR="00B35842">
        <w:rPr>
          <w:rStyle w:val="FootnoteReference"/>
        </w:rPr>
        <w:footnoteReference w:id="8"/>
      </w:r>
    </w:p>
    <w:p w14:paraId="5B3C6969" w14:textId="79563CC8" w:rsidR="00777763" w:rsidRDefault="00777763" w:rsidP="005C2215">
      <w:pPr>
        <w:pStyle w:val="ListParagraph"/>
        <w:numPr>
          <w:ilvl w:val="0"/>
          <w:numId w:val="1"/>
        </w:numPr>
        <w:ind w:left="1080"/>
        <w:jc w:val="both"/>
      </w:pPr>
      <w:r>
        <w:t>IP with numerous failures (using status code)</w:t>
      </w:r>
    </w:p>
    <w:p w14:paraId="37A4CC38" w14:textId="77777777" w:rsidR="00777763" w:rsidRDefault="00777763" w:rsidP="005C2215">
      <w:pPr>
        <w:pStyle w:val="ListParagraph"/>
        <w:numPr>
          <w:ilvl w:val="1"/>
          <w:numId w:val="1"/>
        </w:numPr>
        <w:ind w:left="1800"/>
        <w:jc w:val="both"/>
      </w:pPr>
      <w:r>
        <w:t>400 Bad Request, 404 Not Found</w:t>
      </w:r>
    </w:p>
    <w:p w14:paraId="3ADFD88F" w14:textId="33ED52EF" w:rsidR="00105174" w:rsidRDefault="00777763" w:rsidP="005C2215">
      <w:pPr>
        <w:pStyle w:val="ListParagraph"/>
        <w:numPr>
          <w:ilvl w:val="1"/>
          <w:numId w:val="1"/>
        </w:numPr>
        <w:ind w:left="1800"/>
        <w:jc w:val="both"/>
      </w:pPr>
      <w:r>
        <w:t>No status code</w:t>
      </w:r>
    </w:p>
    <w:p w14:paraId="023C95FC" w14:textId="07B2EE35" w:rsidR="003B334E" w:rsidRDefault="00721343" w:rsidP="005C2215">
      <w:pPr>
        <w:pStyle w:val="ListParagraph"/>
        <w:numPr>
          <w:ilvl w:val="0"/>
          <w:numId w:val="1"/>
        </w:numPr>
        <w:ind w:left="1080"/>
        <w:jc w:val="both"/>
      </w:pPr>
      <w:r>
        <w:t>Injections</w:t>
      </w:r>
      <w:r w:rsidR="00EB4C6D">
        <w:t>/ Path transversal</w:t>
      </w:r>
      <w:r w:rsidR="00452234">
        <w:t xml:space="preserve"> (using </w:t>
      </w:r>
      <w:r w:rsidR="00195396">
        <w:t>uri</w:t>
      </w:r>
      <w:r w:rsidR="00613BBD">
        <w:t xml:space="preserve">/ </w:t>
      </w:r>
      <w:r w:rsidR="00B94A90">
        <w:t>username</w:t>
      </w:r>
      <w:r w:rsidR="001469E4">
        <w:t>)</w:t>
      </w:r>
    </w:p>
    <w:p w14:paraId="360F2C2F" w14:textId="5AA619D8" w:rsidR="00C84FB3" w:rsidRDefault="00C84FB3" w:rsidP="005C2215">
      <w:pPr>
        <w:pStyle w:val="ListParagraph"/>
        <w:numPr>
          <w:ilvl w:val="1"/>
          <w:numId w:val="1"/>
        </w:numPr>
        <w:ind w:left="1800"/>
        <w:jc w:val="both"/>
      </w:pPr>
      <w:r>
        <w:t>SQL</w:t>
      </w:r>
      <w:r w:rsidR="00EB4C6D">
        <w:t xml:space="preserve"> injections (OR, </w:t>
      </w:r>
      <w:r w:rsidR="00277ECD">
        <w:t xml:space="preserve">AND, </w:t>
      </w:r>
      <w:r w:rsidR="00EB4C6D">
        <w:t>UNION, SELECT, INSERT, DELETE)</w:t>
      </w:r>
    </w:p>
    <w:p w14:paraId="6D4ACB31" w14:textId="450B703E" w:rsidR="00C84FB3" w:rsidRDefault="00C84FB3" w:rsidP="005C2215">
      <w:pPr>
        <w:pStyle w:val="ListParagraph"/>
        <w:numPr>
          <w:ilvl w:val="1"/>
          <w:numId w:val="1"/>
        </w:numPr>
        <w:ind w:left="1800"/>
        <w:jc w:val="both"/>
      </w:pPr>
      <w:r>
        <w:t>XSS</w:t>
      </w:r>
      <w:r w:rsidR="00EB4C6D">
        <w:t xml:space="preserve"> injections (&lt;script&gt;, &lt;img&gt;)</w:t>
      </w:r>
    </w:p>
    <w:p w14:paraId="62DDE5AB" w14:textId="55159C6B" w:rsidR="00EB4C6D" w:rsidRDefault="00EB4C6D" w:rsidP="005C2215">
      <w:pPr>
        <w:pStyle w:val="ListParagraph"/>
        <w:numPr>
          <w:ilvl w:val="1"/>
          <w:numId w:val="1"/>
        </w:numPr>
        <w:ind w:left="1800"/>
        <w:jc w:val="both"/>
      </w:pPr>
      <w:r>
        <w:t>Path traversal (../, \..</w:t>
      </w:r>
      <w:r w:rsidR="006146BB">
        <w:t>, /etc/passwd, /shadow</w:t>
      </w:r>
      <w:r w:rsidR="006146BB">
        <w:rPr>
          <w:rStyle w:val="FootnoteReference"/>
        </w:rPr>
        <w:footnoteReference w:id="9"/>
      </w:r>
      <w:r>
        <w:t>)</w:t>
      </w:r>
    </w:p>
    <w:p w14:paraId="0BBBF17C" w14:textId="1A4589BD" w:rsidR="00960244" w:rsidRDefault="00FD1FA2" w:rsidP="005C2215">
      <w:pPr>
        <w:jc w:val="both"/>
      </w:pPr>
      <w:r>
        <w:t>Step 3: Designing algorithm</w:t>
      </w:r>
      <w:r w:rsidR="00B301CD">
        <w:t xml:space="preserve"> (coding)</w:t>
      </w:r>
    </w:p>
    <w:p w14:paraId="4ACE20B5" w14:textId="32D06F87" w:rsidR="00C96C6F" w:rsidRDefault="00AC6C2C" w:rsidP="005C2215">
      <w:pPr>
        <w:pStyle w:val="ListParagraph"/>
        <w:numPr>
          <w:ilvl w:val="0"/>
          <w:numId w:val="4"/>
        </w:numPr>
        <w:jc w:val="both"/>
      </w:pPr>
      <w:r>
        <w:t>E</w:t>
      </w:r>
      <w:r w:rsidR="009435E2">
        <w:t xml:space="preserve">numerate through </w:t>
      </w:r>
      <w:r>
        <w:t>the http.log file.</w:t>
      </w:r>
    </w:p>
    <w:p w14:paraId="01536B08" w14:textId="1CBAF6C5" w:rsidR="002F4887" w:rsidRDefault="00CB78FF" w:rsidP="005C2215">
      <w:pPr>
        <w:pStyle w:val="ListParagraph"/>
        <w:numPr>
          <w:ilvl w:val="1"/>
          <w:numId w:val="4"/>
        </w:numPr>
        <w:jc w:val="both"/>
      </w:pPr>
      <w:r>
        <w:t xml:space="preserve">Extract information </w:t>
      </w:r>
      <w:r w:rsidR="007E4DF9">
        <w:t>for recon activities</w:t>
      </w:r>
    </w:p>
    <w:p w14:paraId="4B99A92D" w14:textId="37CBB212" w:rsidR="00106467" w:rsidRDefault="00106467" w:rsidP="005C2215">
      <w:pPr>
        <w:pStyle w:val="ListParagraph"/>
        <w:numPr>
          <w:ilvl w:val="1"/>
          <w:numId w:val="4"/>
        </w:numPr>
        <w:jc w:val="both"/>
      </w:pPr>
      <w:r>
        <w:t>For user agent and status code, store in dictionary</w:t>
      </w:r>
    </w:p>
    <w:p w14:paraId="1C7B3EB3" w14:textId="0558699C" w:rsidR="009F2835" w:rsidRDefault="009F2835" w:rsidP="005C2215">
      <w:pPr>
        <w:pStyle w:val="ListParagraph"/>
        <w:numPr>
          <w:ilvl w:val="1"/>
          <w:numId w:val="4"/>
        </w:numPr>
        <w:jc w:val="both"/>
      </w:pPr>
      <w:r>
        <w:t>For injections and path transversal, store in array</w:t>
      </w:r>
    </w:p>
    <w:p w14:paraId="6443982F" w14:textId="6FF119E0" w:rsidR="00102ADF" w:rsidRDefault="00102ADF" w:rsidP="005C2215">
      <w:pPr>
        <w:pStyle w:val="ListParagraph"/>
        <w:numPr>
          <w:ilvl w:val="0"/>
          <w:numId w:val="4"/>
        </w:numPr>
        <w:jc w:val="both"/>
      </w:pPr>
      <w:r>
        <w:t>Loop through stored information</w:t>
      </w:r>
      <w:r w:rsidR="00BF3B7E">
        <w:t xml:space="preserve"> in dictionary to identify </w:t>
      </w:r>
      <w:r w:rsidR="0024705E">
        <w:t>recon activities</w:t>
      </w:r>
    </w:p>
    <w:p w14:paraId="0F7A877C" w14:textId="7B919D4C" w:rsidR="000559F6" w:rsidRDefault="000559F6" w:rsidP="005C2215">
      <w:pPr>
        <w:pStyle w:val="ListParagraph"/>
        <w:numPr>
          <w:ilvl w:val="1"/>
          <w:numId w:val="4"/>
        </w:numPr>
        <w:jc w:val="both"/>
      </w:pPr>
      <w:r>
        <w:t xml:space="preserve">Check if they match </w:t>
      </w:r>
      <w:r w:rsidR="00D735C1">
        <w:t>the cases identified above in step 2.</w:t>
      </w:r>
    </w:p>
    <w:p w14:paraId="1C4C76DB" w14:textId="59BB1911" w:rsidR="00F56950" w:rsidRDefault="00F56950" w:rsidP="005C2215">
      <w:pPr>
        <w:pStyle w:val="ListParagraph"/>
        <w:numPr>
          <w:ilvl w:val="2"/>
          <w:numId w:val="4"/>
        </w:numPr>
        <w:jc w:val="both"/>
      </w:pPr>
      <w:r>
        <w:t>For IP with numerous failures, users can set their own thresholds.</w:t>
      </w:r>
    </w:p>
    <w:p w14:paraId="743E8B8B" w14:textId="1E67F421" w:rsidR="00D56EF3" w:rsidRDefault="00D56EF3" w:rsidP="005C2215">
      <w:pPr>
        <w:pStyle w:val="ListParagraph"/>
        <w:numPr>
          <w:ilvl w:val="1"/>
          <w:numId w:val="4"/>
        </w:numPr>
        <w:jc w:val="both"/>
      </w:pPr>
      <w:r>
        <w:t>Store in array if they match</w:t>
      </w:r>
    </w:p>
    <w:p w14:paraId="150D523C" w14:textId="5B6A03DE" w:rsidR="00D56EF3" w:rsidRDefault="006210DA" w:rsidP="005C2215">
      <w:pPr>
        <w:pStyle w:val="ListParagraph"/>
        <w:numPr>
          <w:ilvl w:val="0"/>
          <w:numId w:val="4"/>
        </w:numPr>
        <w:jc w:val="both"/>
      </w:pPr>
      <w:r>
        <w:t xml:space="preserve">Store all </w:t>
      </w:r>
      <w:r w:rsidR="00EC7DB2">
        <w:t xml:space="preserve">unique </w:t>
      </w:r>
      <w:r w:rsidR="00B87147">
        <w:t>IP found that could be running recon activities</w:t>
      </w:r>
      <w:r w:rsidR="00801E42">
        <w:t xml:space="preserve"> in the output file.</w:t>
      </w:r>
    </w:p>
    <w:p w14:paraId="0D233737" w14:textId="77777777" w:rsidR="005A5D37" w:rsidRDefault="005A5D37" w:rsidP="005C2215">
      <w:pPr>
        <w:jc w:val="both"/>
      </w:pPr>
    </w:p>
    <w:p w14:paraId="5476A006" w14:textId="77777777" w:rsidR="009435E2" w:rsidRDefault="009435E2" w:rsidP="005C2215">
      <w:pPr>
        <w:jc w:val="both"/>
      </w:pPr>
    </w:p>
    <w:p w14:paraId="64C5F12E" w14:textId="4F0B9E12" w:rsidR="00B47F7A" w:rsidRDefault="004F245E" w:rsidP="005C2215">
      <w:pPr>
        <w:jc w:val="both"/>
      </w:pPr>
      <w:r>
        <w:t>Assumptions</w:t>
      </w:r>
      <w:r w:rsidR="0065245D">
        <w:t>:</w:t>
      </w:r>
    </w:p>
    <w:p w14:paraId="3B8C60BA" w14:textId="0669626F" w:rsidR="00572188" w:rsidRDefault="00572188" w:rsidP="005C2215">
      <w:pPr>
        <w:pStyle w:val="ListParagraph"/>
        <w:numPr>
          <w:ilvl w:val="0"/>
          <w:numId w:val="2"/>
        </w:numPr>
        <w:jc w:val="both"/>
      </w:pPr>
      <w:r>
        <w:t>I assume that each user IP will only access the web server from one browser, hence having multiple user agent is flagged out.</w:t>
      </w:r>
    </w:p>
    <w:p w14:paraId="5A4351BA" w14:textId="39957EF0" w:rsidR="00CE19CC" w:rsidRDefault="00CE19CC" w:rsidP="005C2215">
      <w:pPr>
        <w:pStyle w:val="ListParagraph"/>
        <w:numPr>
          <w:ilvl w:val="0"/>
          <w:numId w:val="2"/>
        </w:numPr>
        <w:jc w:val="both"/>
      </w:pPr>
      <w:r>
        <w:t xml:space="preserve">I assume that having numerous failures is a reflection of </w:t>
      </w:r>
      <w:r w:rsidR="00A93C5A">
        <w:t>brute forcing</w:t>
      </w:r>
      <w:r w:rsidR="00D346A8">
        <w:t xml:space="preserve">. </w:t>
      </w:r>
    </w:p>
    <w:p w14:paraId="7A8C55AB" w14:textId="6279D164" w:rsidR="0007535B" w:rsidRDefault="00A72256" w:rsidP="005C2215">
      <w:pPr>
        <w:pStyle w:val="ListParagraph"/>
        <w:numPr>
          <w:ilvl w:val="0"/>
          <w:numId w:val="2"/>
        </w:numPr>
        <w:jc w:val="both"/>
      </w:pPr>
      <w:r>
        <w:t>Simply the checking algorithm for status code by c</w:t>
      </w:r>
      <w:r w:rsidR="00157DF3">
        <w:t>ondens</w:t>
      </w:r>
      <w:r>
        <w:t>ing</w:t>
      </w:r>
      <w:r w:rsidR="00157DF3">
        <w:t xml:space="preserve"> the status code from server to checking only the first digit (1,2,3,4,5). </w:t>
      </w:r>
    </w:p>
    <w:p w14:paraId="3CB06467" w14:textId="796449BF" w:rsidR="001E375C" w:rsidRDefault="00035AF1" w:rsidP="005C2215">
      <w:pPr>
        <w:pStyle w:val="ListParagraph"/>
        <w:numPr>
          <w:ilvl w:val="0"/>
          <w:numId w:val="2"/>
        </w:numPr>
        <w:jc w:val="both"/>
      </w:pPr>
      <w:r>
        <w:t>I assume any f</w:t>
      </w:r>
      <w:r w:rsidR="00D07D06">
        <w:t>or</w:t>
      </w:r>
      <w:r>
        <w:t>m of scripting, sql injection and path traversal is malicious</w:t>
      </w:r>
    </w:p>
    <w:p w14:paraId="4D3DACE4" w14:textId="77777777" w:rsidR="005A5D37" w:rsidRDefault="005A5D37" w:rsidP="005C2215">
      <w:pPr>
        <w:jc w:val="both"/>
      </w:pPr>
    </w:p>
    <w:p w14:paraId="6BFC1761" w14:textId="04871502" w:rsidR="00A93C5A" w:rsidRDefault="00A93C5A" w:rsidP="005C2215">
      <w:pPr>
        <w:jc w:val="both"/>
      </w:pPr>
      <w:r>
        <w:t xml:space="preserve">Improvements </w:t>
      </w:r>
      <w:r w:rsidR="00D07D06">
        <w:t>to be made</w:t>
      </w:r>
      <w:r>
        <w:t>:</w:t>
      </w:r>
    </w:p>
    <w:p w14:paraId="19987090" w14:textId="6CFDC833" w:rsidR="005D6D16" w:rsidRDefault="00AB77A2" w:rsidP="005C2215">
      <w:pPr>
        <w:jc w:val="both"/>
      </w:pPr>
      <w:r>
        <w:t>Instead of comparing each http request with the originator IP and the individual attributes</w:t>
      </w:r>
      <w:r w:rsidR="005C2215">
        <w:t xml:space="preserve">, I could </w:t>
      </w:r>
      <w:r w:rsidR="0073306D">
        <w:t xml:space="preserve">make </w:t>
      </w:r>
      <w:r w:rsidR="005C2215">
        <w:t>compar</w:t>
      </w:r>
      <w:r w:rsidR="0073306D">
        <w:t xml:space="preserve">isons with </w:t>
      </w:r>
      <w:r w:rsidR="005C2215">
        <w:t xml:space="preserve">each line as a whole. </w:t>
      </w:r>
      <w:r w:rsidR="005B6AE9">
        <w:t>However, I will have to figure ou</w:t>
      </w:r>
      <w:r w:rsidR="00205555">
        <w:t>t</w:t>
      </w:r>
      <w:r w:rsidR="005B6AE9">
        <w:t xml:space="preserve"> the relationship between other attributes (</w:t>
      </w:r>
      <w:r w:rsidR="007D0E0D">
        <w:t>E.g.</w:t>
      </w:r>
      <w:r w:rsidR="005B6AE9">
        <w:t xml:space="preserve"> Uri with method and status code)</w:t>
      </w:r>
      <w:r w:rsidR="00377548">
        <w:t>.</w:t>
      </w:r>
    </w:p>
    <w:p w14:paraId="4C968149" w14:textId="77777777" w:rsidR="007F02F2" w:rsidRPr="00C61118" w:rsidRDefault="007F02F2" w:rsidP="00B34216"/>
    <w:sectPr w:rsidR="007F02F2" w:rsidRPr="00C611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62007" w14:textId="77777777" w:rsidR="001D7517" w:rsidRDefault="001D7517" w:rsidP="0030768C">
      <w:pPr>
        <w:spacing w:after="0" w:line="240" w:lineRule="auto"/>
      </w:pPr>
      <w:r>
        <w:separator/>
      </w:r>
    </w:p>
  </w:endnote>
  <w:endnote w:type="continuationSeparator" w:id="0">
    <w:p w14:paraId="0DC54A2D" w14:textId="77777777" w:rsidR="001D7517" w:rsidRDefault="001D7517" w:rsidP="00307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2AACC" w14:textId="77777777" w:rsidR="00183146" w:rsidRDefault="001831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24AE7" w14:textId="597D538D" w:rsidR="00183146" w:rsidRDefault="00183146">
    <w:pPr>
      <w:pStyle w:val="Footer"/>
      <w:jc w:val="right"/>
    </w:pPr>
    <w:r>
      <w:t xml:space="preserve">Page </w:t>
    </w:r>
    <w:sdt>
      <w:sdtPr>
        <w:id w:val="14802568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2</w:t>
        </w:r>
        <w:bookmarkStart w:id="0" w:name="_GoBack"/>
        <w:bookmarkEnd w:id="0"/>
      </w:sdtContent>
    </w:sdt>
  </w:p>
  <w:p w14:paraId="1AA26971" w14:textId="77777777" w:rsidR="00183146" w:rsidRDefault="001831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F35A4" w14:textId="77777777" w:rsidR="00183146" w:rsidRDefault="001831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4FEEE" w14:textId="77777777" w:rsidR="001D7517" w:rsidRDefault="001D7517" w:rsidP="0030768C">
      <w:pPr>
        <w:spacing w:after="0" w:line="240" w:lineRule="auto"/>
      </w:pPr>
      <w:r>
        <w:separator/>
      </w:r>
    </w:p>
  </w:footnote>
  <w:footnote w:type="continuationSeparator" w:id="0">
    <w:p w14:paraId="13D037F5" w14:textId="77777777" w:rsidR="001D7517" w:rsidRDefault="001D7517" w:rsidP="0030768C">
      <w:pPr>
        <w:spacing w:after="0" w:line="240" w:lineRule="auto"/>
      </w:pPr>
      <w:r>
        <w:continuationSeparator/>
      </w:r>
    </w:p>
  </w:footnote>
  <w:footnote w:id="1">
    <w:p w14:paraId="0CAAE3E2" w14:textId="51E37C9F" w:rsidR="003F5264" w:rsidRDefault="003F526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7B245B">
          <w:rPr>
            <w:rStyle w:val="Hyperlink"/>
          </w:rPr>
          <w:t>https://www.secrepo.com/Datasets%20Description/Network/http.html</w:t>
        </w:r>
      </w:hyperlink>
      <w:r>
        <w:t xml:space="preserve"> </w:t>
      </w:r>
    </w:p>
  </w:footnote>
  <w:footnote w:id="2">
    <w:p w14:paraId="0A49D7F5" w14:textId="0AFFFF7B" w:rsidR="002A6557" w:rsidRDefault="002A655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7B245B">
          <w:rPr>
            <w:rStyle w:val="Hyperlink"/>
          </w:rPr>
          <w:t>https://www.sans.org/reading-room/whitepapers/detection/paper/34067</w:t>
        </w:r>
      </w:hyperlink>
      <w:r>
        <w:t xml:space="preserve"> </w:t>
      </w:r>
    </w:p>
  </w:footnote>
  <w:footnote w:id="3">
    <w:p w14:paraId="288E5100" w14:textId="07A32F49" w:rsidR="0030768C" w:rsidRDefault="0030768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7B245B">
          <w:rPr>
            <w:rStyle w:val="Hyperlink"/>
          </w:rPr>
          <w:t>https://www.sevenlayers.com/index.php/57-nikto-user-agent-change</w:t>
        </w:r>
      </w:hyperlink>
    </w:p>
  </w:footnote>
  <w:footnote w:id="4">
    <w:p w14:paraId="79B4AAA6" w14:textId="2EFB020C" w:rsidR="00A1366C" w:rsidRDefault="00A1366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7B245B">
          <w:rPr>
            <w:rStyle w:val="Hyperlink"/>
          </w:rPr>
          <w:t>https://null-byte.wonderhowto.com/how-to/hack-like-pro-using-nmap-scripting-engine-nse-for-reconnaissance-0158681/</w:t>
        </w:r>
      </w:hyperlink>
      <w:r>
        <w:t xml:space="preserve"> </w:t>
      </w:r>
    </w:p>
  </w:footnote>
  <w:footnote w:id="5">
    <w:p w14:paraId="612B4CEC" w14:textId="562904CD" w:rsidR="000775EC" w:rsidRDefault="000775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7B245B">
          <w:rPr>
            <w:rStyle w:val="Hyperlink"/>
          </w:rPr>
          <w:t>https://security.stackexchange.com/questions/174805/wget-what-security-issues-am-i-not-considering</w:t>
        </w:r>
      </w:hyperlink>
      <w:r>
        <w:t xml:space="preserve"> </w:t>
      </w:r>
    </w:p>
  </w:footnote>
  <w:footnote w:id="6">
    <w:p w14:paraId="5A794B7A" w14:textId="378C023B" w:rsidR="000775EC" w:rsidRDefault="000775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7B245B">
          <w:rPr>
            <w:rStyle w:val="Hyperlink"/>
          </w:rPr>
          <w:t>https://user-agents.net/string/wget-1-10-2-red-hat-modified</w:t>
        </w:r>
      </w:hyperlink>
      <w:r>
        <w:t xml:space="preserve"> </w:t>
      </w:r>
    </w:p>
  </w:footnote>
  <w:footnote w:id="7">
    <w:p w14:paraId="493379EC" w14:textId="0B1033E3" w:rsidR="00396270" w:rsidRDefault="0039627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7B245B">
          <w:rPr>
            <w:rStyle w:val="Hyperlink"/>
          </w:rPr>
          <w:t>https://www.acunetix.com/blog/articles/keeping-web-shells-undercover-an-introduction-to-web-shells-part-3/</w:t>
        </w:r>
      </w:hyperlink>
      <w:r>
        <w:t xml:space="preserve"> </w:t>
      </w:r>
    </w:p>
  </w:footnote>
  <w:footnote w:id="8">
    <w:p w14:paraId="4A112017" w14:textId="47D07426" w:rsidR="00B35842" w:rsidRDefault="00B3584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" w:history="1">
        <w:r w:rsidRPr="007B245B">
          <w:rPr>
            <w:rStyle w:val="Hyperlink"/>
          </w:rPr>
          <w:t>https://webmasters.stackexchange.com/questions/35642/interpretation-of-empty-user-agent</w:t>
        </w:r>
      </w:hyperlink>
      <w:r>
        <w:t xml:space="preserve"> </w:t>
      </w:r>
    </w:p>
  </w:footnote>
  <w:footnote w:id="9">
    <w:p w14:paraId="391E8B6A" w14:textId="4DFC481A" w:rsidR="006146BB" w:rsidRDefault="006146B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7B245B">
          <w:rPr>
            <w:rStyle w:val="Hyperlink"/>
          </w:rPr>
          <w:t>https://www.cyberciti.biz/faq/understanding-etcshadow-file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C893D" w14:textId="77777777" w:rsidR="00183146" w:rsidRDefault="001831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09807" w14:textId="3392B4DA" w:rsidR="00183146" w:rsidRDefault="00183146" w:rsidP="00183146">
    <w:pPr>
      <w:pStyle w:val="Heading3"/>
      <w:jc w:val="right"/>
    </w:pPr>
    <w:r>
      <w:t>MHA Assessment Part C</w:t>
    </w:r>
  </w:p>
  <w:p w14:paraId="4FA74FBA" w14:textId="28C10EC6" w:rsidR="00183146" w:rsidRDefault="00183146" w:rsidP="00183146">
    <w:pPr>
      <w:pStyle w:val="Heading3"/>
      <w:jc w:val="right"/>
    </w:pPr>
    <w:r>
      <w:t>Tan Zhao To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FDB65" w14:textId="77777777" w:rsidR="00183146" w:rsidRDefault="001831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214A8"/>
    <w:multiLevelType w:val="hybridMultilevel"/>
    <w:tmpl w:val="249CE95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260FA"/>
    <w:multiLevelType w:val="hybridMultilevel"/>
    <w:tmpl w:val="F7B09E5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9A47A0"/>
    <w:multiLevelType w:val="hybridMultilevel"/>
    <w:tmpl w:val="F26841FA"/>
    <w:lvl w:ilvl="0" w:tplc="002AA3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A752B1A"/>
    <w:multiLevelType w:val="hybridMultilevel"/>
    <w:tmpl w:val="DEB2D67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wsLQ0NTA0MzQxMjdW0lEKTi0uzszPAykwrAUAehgdVywAAAA="/>
  </w:docVars>
  <w:rsids>
    <w:rsidRoot w:val="004D1EFA"/>
    <w:rsid w:val="00007A42"/>
    <w:rsid w:val="00013D0C"/>
    <w:rsid w:val="00035AF1"/>
    <w:rsid w:val="000559F6"/>
    <w:rsid w:val="00067FCB"/>
    <w:rsid w:val="0007535B"/>
    <w:rsid w:val="000775EC"/>
    <w:rsid w:val="00080993"/>
    <w:rsid w:val="00102ADF"/>
    <w:rsid w:val="00105174"/>
    <w:rsid w:val="00106467"/>
    <w:rsid w:val="001469E4"/>
    <w:rsid w:val="00157DF3"/>
    <w:rsid w:val="00183146"/>
    <w:rsid w:val="00195396"/>
    <w:rsid w:val="001A0CAB"/>
    <w:rsid w:val="001D7517"/>
    <w:rsid w:val="001E375C"/>
    <w:rsid w:val="001F065F"/>
    <w:rsid w:val="001F0A1F"/>
    <w:rsid w:val="00205555"/>
    <w:rsid w:val="002373ED"/>
    <w:rsid w:val="00244994"/>
    <w:rsid w:val="0024705E"/>
    <w:rsid w:val="00255375"/>
    <w:rsid w:val="002730B5"/>
    <w:rsid w:val="0027387C"/>
    <w:rsid w:val="00277ECD"/>
    <w:rsid w:val="002A6557"/>
    <w:rsid w:val="002F4887"/>
    <w:rsid w:val="0030768C"/>
    <w:rsid w:val="00311919"/>
    <w:rsid w:val="00361954"/>
    <w:rsid w:val="00377548"/>
    <w:rsid w:val="00391840"/>
    <w:rsid w:val="00396270"/>
    <w:rsid w:val="003B334E"/>
    <w:rsid w:val="003D3A99"/>
    <w:rsid w:val="003E2F91"/>
    <w:rsid w:val="003F5264"/>
    <w:rsid w:val="003F52C0"/>
    <w:rsid w:val="004053F0"/>
    <w:rsid w:val="00452234"/>
    <w:rsid w:val="00485990"/>
    <w:rsid w:val="004D1EFA"/>
    <w:rsid w:val="004E5399"/>
    <w:rsid w:val="004F245E"/>
    <w:rsid w:val="00507652"/>
    <w:rsid w:val="00572188"/>
    <w:rsid w:val="005A5D37"/>
    <w:rsid w:val="005B6AE9"/>
    <w:rsid w:val="005C2215"/>
    <w:rsid w:val="005D6D16"/>
    <w:rsid w:val="005E6378"/>
    <w:rsid w:val="005F46A9"/>
    <w:rsid w:val="00613BBD"/>
    <w:rsid w:val="006146BB"/>
    <w:rsid w:val="006210DA"/>
    <w:rsid w:val="00626A45"/>
    <w:rsid w:val="00644F88"/>
    <w:rsid w:val="0065245D"/>
    <w:rsid w:val="006B5A93"/>
    <w:rsid w:val="006E21E5"/>
    <w:rsid w:val="00721343"/>
    <w:rsid w:val="0073306D"/>
    <w:rsid w:val="0074682C"/>
    <w:rsid w:val="007600AB"/>
    <w:rsid w:val="00777763"/>
    <w:rsid w:val="007B1753"/>
    <w:rsid w:val="007C69CA"/>
    <w:rsid w:val="007D0E0D"/>
    <w:rsid w:val="007E4DF9"/>
    <w:rsid w:val="007F02F2"/>
    <w:rsid w:val="00801E42"/>
    <w:rsid w:val="00847A8A"/>
    <w:rsid w:val="0085172F"/>
    <w:rsid w:val="00872040"/>
    <w:rsid w:val="009435E2"/>
    <w:rsid w:val="00960244"/>
    <w:rsid w:val="00994695"/>
    <w:rsid w:val="009F2835"/>
    <w:rsid w:val="00A1366C"/>
    <w:rsid w:val="00A707F0"/>
    <w:rsid w:val="00A72256"/>
    <w:rsid w:val="00A93C5A"/>
    <w:rsid w:val="00AA265C"/>
    <w:rsid w:val="00AB77A2"/>
    <w:rsid w:val="00AC6C2C"/>
    <w:rsid w:val="00B301CD"/>
    <w:rsid w:val="00B34216"/>
    <w:rsid w:val="00B35842"/>
    <w:rsid w:val="00B47F7A"/>
    <w:rsid w:val="00B87147"/>
    <w:rsid w:val="00B94A90"/>
    <w:rsid w:val="00BA6D09"/>
    <w:rsid w:val="00BF3B7E"/>
    <w:rsid w:val="00BF60C4"/>
    <w:rsid w:val="00C17B2D"/>
    <w:rsid w:val="00C57CC0"/>
    <w:rsid w:val="00C61118"/>
    <w:rsid w:val="00C84FB3"/>
    <w:rsid w:val="00C96C6F"/>
    <w:rsid w:val="00CA66F3"/>
    <w:rsid w:val="00CB78FF"/>
    <w:rsid w:val="00CC19E5"/>
    <w:rsid w:val="00CC791B"/>
    <w:rsid w:val="00CD2A5E"/>
    <w:rsid w:val="00CD44ED"/>
    <w:rsid w:val="00CE19CC"/>
    <w:rsid w:val="00CE341A"/>
    <w:rsid w:val="00CE41A5"/>
    <w:rsid w:val="00D014E4"/>
    <w:rsid w:val="00D07D06"/>
    <w:rsid w:val="00D346A8"/>
    <w:rsid w:val="00D56EF3"/>
    <w:rsid w:val="00D61B19"/>
    <w:rsid w:val="00D735C1"/>
    <w:rsid w:val="00E009C4"/>
    <w:rsid w:val="00E37F30"/>
    <w:rsid w:val="00EB4C6D"/>
    <w:rsid w:val="00EC7DB2"/>
    <w:rsid w:val="00F30143"/>
    <w:rsid w:val="00F46E42"/>
    <w:rsid w:val="00F56950"/>
    <w:rsid w:val="00F72F77"/>
    <w:rsid w:val="00F77616"/>
    <w:rsid w:val="00F92FFE"/>
    <w:rsid w:val="00FD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EFEFC"/>
  <w15:chartTrackingRefBased/>
  <w15:docId w15:val="{C57A4557-0449-42C1-AE2E-D477A44C9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0C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C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31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0C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0C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6E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42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421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076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076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0768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CE3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41A"/>
  </w:style>
  <w:style w:type="paragraph" w:styleId="Footer">
    <w:name w:val="footer"/>
    <w:basedOn w:val="Normal"/>
    <w:link w:val="FooterChar"/>
    <w:uiPriority w:val="99"/>
    <w:unhideWhenUsed/>
    <w:rsid w:val="00CE34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41A"/>
  </w:style>
  <w:style w:type="character" w:customStyle="1" w:styleId="Heading3Char">
    <w:name w:val="Heading 3 Char"/>
    <w:basedOn w:val="DefaultParagraphFont"/>
    <w:link w:val="Heading3"/>
    <w:uiPriority w:val="9"/>
    <w:rsid w:val="001831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3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46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ebmasters.stackexchange.com/questions/35642/interpretation-of-empty-user-agent" TargetMode="External"/><Relationship Id="rId3" Type="http://schemas.openxmlformats.org/officeDocument/2006/relationships/hyperlink" Target="https://www.sevenlayers.com/index.php/57-nikto-user-agent-change" TargetMode="External"/><Relationship Id="rId7" Type="http://schemas.openxmlformats.org/officeDocument/2006/relationships/hyperlink" Target="https://www.acunetix.com/blog/articles/keeping-web-shells-undercover-an-introduction-to-web-shells-part-3/" TargetMode="External"/><Relationship Id="rId2" Type="http://schemas.openxmlformats.org/officeDocument/2006/relationships/hyperlink" Target="https://www.sans.org/reading-room/whitepapers/detection/paper/34067" TargetMode="External"/><Relationship Id="rId1" Type="http://schemas.openxmlformats.org/officeDocument/2006/relationships/hyperlink" Target="https://www.secrepo.com/Datasets%20Description/Network/http.html" TargetMode="External"/><Relationship Id="rId6" Type="http://schemas.openxmlformats.org/officeDocument/2006/relationships/hyperlink" Target="https://user-agents.net/string/wget-1-10-2-red-hat-modified" TargetMode="External"/><Relationship Id="rId5" Type="http://schemas.openxmlformats.org/officeDocument/2006/relationships/hyperlink" Target="https://security.stackexchange.com/questions/174805/wget-what-security-issues-am-i-not-considering" TargetMode="External"/><Relationship Id="rId4" Type="http://schemas.openxmlformats.org/officeDocument/2006/relationships/hyperlink" Target="https://null-byte.wonderhowto.com/how-to/hack-like-pro-using-nmap-scripting-engine-nse-for-reconnaissance-0158681/" TargetMode="External"/><Relationship Id="rId9" Type="http://schemas.openxmlformats.org/officeDocument/2006/relationships/hyperlink" Target="https://www.cyberciti.biz/faq/understanding-etcshadow-fi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809A8-9062-4352-8339-FA25B38E5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</TotalTime>
  <Pages>2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Tan</dc:creator>
  <cp:keywords/>
  <dc:description/>
  <cp:lastModifiedBy>Tong Tan</cp:lastModifiedBy>
  <cp:revision>124</cp:revision>
  <dcterms:created xsi:type="dcterms:W3CDTF">2020-04-11T14:45:00Z</dcterms:created>
  <dcterms:modified xsi:type="dcterms:W3CDTF">2020-04-12T13:10:00Z</dcterms:modified>
</cp:coreProperties>
</file>